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A36E4" w14:paraId="0CD185C0" w14:textId="77777777" w:rsidTr="008A36E4">
        <w:trPr>
          <w:trHeight w:val="1457"/>
        </w:trPr>
        <w:tc>
          <w:tcPr>
            <w:tcW w:w="10790" w:type="dxa"/>
            <w:shd w:val="clear" w:color="auto" w:fill="1F4E78"/>
          </w:tcPr>
          <w:p w14:paraId="61A833A1" w14:textId="1B88254C" w:rsidR="008A36E4" w:rsidRDefault="008A36E4" w:rsidP="008A36E4">
            <w:r w:rsidRPr="008A36E4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7CC1F18" wp14:editId="75F07A60">
                      <wp:simplePos x="0" y="0"/>
                      <wp:positionH relativeFrom="column">
                        <wp:posOffset>873125</wp:posOffset>
                      </wp:positionH>
                      <wp:positionV relativeFrom="paragraph">
                        <wp:posOffset>115570</wp:posOffset>
                      </wp:positionV>
                      <wp:extent cx="4857750" cy="619125"/>
                      <wp:effectExtent l="0" t="0" r="0" b="0"/>
                      <wp:wrapNone/>
                      <wp:docPr id="3" name="Rectangle 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692DDCB7-9EF2-44F6-826D-4F151DD045D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57750" cy="6191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4C0BCE92" w14:textId="77777777" w:rsidR="008A36E4" w:rsidRPr="00B30DDB" w:rsidRDefault="008A36E4" w:rsidP="008A36E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</w:pPr>
                                  <w:r w:rsidRPr="00B30DDB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C000" w:themeColor="accent4"/>
                                      <w:sz w:val="72"/>
                                      <w:szCs w:val="72"/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  <w:t>Bill</w:t>
                                  </w:r>
                                  <w:r w:rsidRPr="00B30DDB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C000" w:themeColor="accent4"/>
                                      <w:position w:val="1"/>
                                      <w:sz w:val="72"/>
                                      <w:szCs w:val="72"/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  <w:t xml:space="preserve"> Tracker Template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  <a:scene3d>
                                <a:camera prst="orthographicFront"/>
                                <a:lightRig rig="soft" dir="t">
                                  <a:rot lat="0" lon="0" rev="15600000"/>
                                </a:lightRig>
                              </a:scene3d>
                              <a:sp3d extrusionH="57150" prstMaterial="softEdge">
                                <a:bevelT w="25400" h="38100"/>
                              </a:sp3d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CC1F18" id="Rectangle 3" o:spid="_x0000_s1026" style="position:absolute;margin-left:68.75pt;margin-top:9.1pt;width:382.5pt;height:48.75pt;z-index:2516664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" filled="f" stroked="f">
                      <v:textbox style="mso-fit-shape-to-text:t">
                        <w:txbxContent>
                          <w:p w14:paraId="4C0BCE92" w14:textId="77777777" w:rsidR="008A36E4" w:rsidRPr="00B30DDB" w:rsidRDefault="008A36E4" w:rsidP="008A36E4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B30DDB">
                              <w:rPr>
                                <w:rFonts w:ascii="Arial" w:hAnsi="Arial" w:cs="Arial"/>
                                <w:b/>
                                <w:bCs/>
                                <w:color w:val="FFC000" w:themeColor="accent4"/>
                                <w:sz w:val="72"/>
                                <w:szCs w:val="72"/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Bill</w:t>
                            </w:r>
                            <w:r w:rsidRPr="00B30DDB">
                              <w:rPr>
                                <w:rFonts w:ascii="Arial" w:hAnsi="Arial" w:cs="Arial"/>
                                <w:b/>
                                <w:bCs/>
                                <w:color w:val="FFC000" w:themeColor="accent4"/>
                                <w:position w:val="1"/>
                                <w:sz w:val="72"/>
                                <w:szCs w:val="72"/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 xml:space="preserve"> Tracker Templat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tbl>
      <w:tblPr>
        <w:tblW w:w="10800" w:type="dxa"/>
        <w:tblLook w:val="04A0" w:firstRow="1" w:lastRow="0" w:firstColumn="1" w:lastColumn="0" w:noHBand="0" w:noVBand="1"/>
      </w:tblPr>
      <w:tblGrid>
        <w:gridCol w:w="2700"/>
        <w:gridCol w:w="1530"/>
        <w:gridCol w:w="1620"/>
        <w:gridCol w:w="1170"/>
        <w:gridCol w:w="360"/>
        <w:gridCol w:w="1530"/>
        <w:gridCol w:w="1670"/>
        <w:gridCol w:w="220"/>
      </w:tblGrid>
      <w:tr w:rsidR="00203716" w:rsidRPr="008A36E4" w14:paraId="382E99C0" w14:textId="77777777" w:rsidTr="00203716">
        <w:trPr>
          <w:gridAfter w:val="1"/>
          <w:wAfter w:w="220" w:type="dxa"/>
          <w:trHeight w:val="48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99CFC" w14:textId="77777777" w:rsidR="008A36E4" w:rsidRPr="008A36E4" w:rsidRDefault="008A36E4" w:rsidP="0020371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A36E4">
              <w:rPr>
                <w:rFonts w:ascii="Arial" w:eastAsia="Times New Roman" w:hAnsi="Arial" w:cs="Arial"/>
                <w:b/>
                <w:bCs/>
                <w:color w:val="000000"/>
              </w:rPr>
              <w:t>JOHN SMITH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867A8" w14:textId="77777777" w:rsidR="008A36E4" w:rsidRPr="008A36E4" w:rsidRDefault="008A36E4" w:rsidP="0020371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D7863" w14:textId="77777777" w:rsidR="008A36E4" w:rsidRPr="008A36E4" w:rsidRDefault="008A36E4" w:rsidP="002037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05E6E" w14:textId="77777777" w:rsidR="008A36E4" w:rsidRPr="008A36E4" w:rsidRDefault="008A36E4" w:rsidP="002037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39487" w14:textId="7B73DD43" w:rsidR="008A36E4" w:rsidRPr="008A36E4" w:rsidRDefault="008A36E4" w:rsidP="0020371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A36E4">
              <w:rPr>
                <w:rFonts w:ascii="Arial" w:eastAsia="Times New Roman" w:hAnsi="Arial" w:cs="Arial"/>
                <w:color w:val="000000"/>
              </w:rPr>
              <w:t>Month / Year: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5CE78" w14:textId="77777777" w:rsidR="008A36E4" w:rsidRPr="008A36E4" w:rsidRDefault="008A36E4" w:rsidP="0020371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A36E4">
              <w:rPr>
                <w:rFonts w:ascii="Arial" w:eastAsia="Times New Roman" w:hAnsi="Arial" w:cs="Arial"/>
                <w:b/>
                <w:bCs/>
                <w:color w:val="000000"/>
              </w:rPr>
              <w:t>&lt;YEAR&gt;</w:t>
            </w:r>
          </w:p>
        </w:tc>
      </w:tr>
      <w:tr w:rsidR="00203716" w:rsidRPr="008A36E4" w14:paraId="75A41FAD" w14:textId="77777777" w:rsidTr="00203716">
        <w:trPr>
          <w:trHeight w:val="690"/>
        </w:trPr>
        <w:tc>
          <w:tcPr>
            <w:tcW w:w="27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F4E78"/>
            <w:vAlign w:val="center"/>
            <w:hideMark/>
          </w:tcPr>
          <w:p w14:paraId="2E90ABFC" w14:textId="77777777" w:rsidR="008A36E4" w:rsidRPr="008A36E4" w:rsidRDefault="008A36E4" w:rsidP="008A36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D966"/>
              </w:rPr>
            </w:pPr>
            <w:r w:rsidRPr="008A36E4">
              <w:rPr>
                <w:rFonts w:ascii="Arial" w:eastAsia="Times New Roman" w:hAnsi="Arial" w:cs="Arial"/>
                <w:b/>
                <w:bCs/>
                <w:color w:val="FFD966"/>
              </w:rPr>
              <w:t>Bill</w:t>
            </w:r>
          </w:p>
        </w:tc>
        <w:tc>
          <w:tcPr>
            <w:tcW w:w="1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1F4E78"/>
            <w:vAlign w:val="center"/>
            <w:hideMark/>
          </w:tcPr>
          <w:p w14:paraId="7F22AC6C" w14:textId="13A676C2" w:rsidR="008A36E4" w:rsidRPr="008A36E4" w:rsidRDefault="008A36E4" w:rsidP="008A36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D966"/>
              </w:rPr>
            </w:pPr>
            <w:r w:rsidRPr="008A36E4">
              <w:rPr>
                <w:rFonts w:ascii="Arial" w:eastAsia="Times New Roman" w:hAnsi="Arial" w:cs="Arial"/>
                <w:b/>
                <w:bCs/>
                <w:color w:val="FFD966"/>
              </w:rPr>
              <w:t>Budgeted Amount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1F4E78"/>
            <w:vAlign w:val="center"/>
            <w:hideMark/>
          </w:tcPr>
          <w:p w14:paraId="703DAF2E" w14:textId="77777777" w:rsidR="008A36E4" w:rsidRPr="008A36E4" w:rsidRDefault="008A36E4" w:rsidP="008A36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D966"/>
              </w:rPr>
            </w:pPr>
            <w:r w:rsidRPr="008A36E4">
              <w:rPr>
                <w:rFonts w:ascii="Arial" w:eastAsia="Times New Roman" w:hAnsi="Arial" w:cs="Arial"/>
                <w:b/>
                <w:bCs/>
                <w:color w:val="FFD966"/>
              </w:rPr>
              <w:t>Actual Amount Paid</w:t>
            </w:r>
          </w:p>
        </w:tc>
        <w:tc>
          <w:tcPr>
            <w:tcW w:w="15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1F4E78"/>
            <w:vAlign w:val="center"/>
            <w:hideMark/>
          </w:tcPr>
          <w:p w14:paraId="097672F9" w14:textId="77777777" w:rsidR="008A36E4" w:rsidRPr="008A36E4" w:rsidRDefault="008A36E4" w:rsidP="008A36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D966"/>
              </w:rPr>
            </w:pPr>
            <w:r w:rsidRPr="008A36E4">
              <w:rPr>
                <w:rFonts w:ascii="Arial" w:eastAsia="Times New Roman" w:hAnsi="Arial" w:cs="Arial"/>
                <w:b/>
                <w:bCs/>
                <w:color w:val="FFD966"/>
              </w:rPr>
              <w:t>Due Date</w:t>
            </w:r>
          </w:p>
        </w:tc>
        <w:tc>
          <w:tcPr>
            <w:tcW w:w="1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1F4E78"/>
            <w:vAlign w:val="center"/>
            <w:hideMark/>
          </w:tcPr>
          <w:p w14:paraId="2025664B" w14:textId="77777777" w:rsidR="008A36E4" w:rsidRPr="008A36E4" w:rsidRDefault="008A36E4" w:rsidP="008A36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D966"/>
              </w:rPr>
            </w:pPr>
            <w:r w:rsidRPr="008A36E4">
              <w:rPr>
                <w:rFonts w:ascii="Arial" w:eastAsia="Times New Roman" w:hAnsi="Arial" w:cs="Arial"/>
                <w:b/>
                <w:bCs/>
                <w:color w:val="FFD966"/>
              </w:rPr>
              <w:t>Date Paid</w:t>
            </w:r>
          </w:p>
        </w:tc>
        <w:tc>
          <w:tcPr>
            <w:tcW w:w="18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1F4E78"/>
            <w:vAlign w:val="center"/>
            <w:hideMark/>
          </w:tcPr>
          <w:p w14:paraId="55D208B0" w14:textId="77777777" w:rsidR="008A36E4" w:rsidRPr="008A36E4" w:rsidRDefault="008A36E4" w:rsidP="008A36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D966"/>
              </w:rPr>
            </w:pPr>
            <w:r w:rsidRPr="008A36E4">
              <w:rPr>
                <w:rFonts w:ascii="Arial" w:eastAsia="Times New Roman" w:hAnsi="Arial" w:cs="Arial"/>
                <w:b/>
                <w:bCs/>
                <w:color w:val="FFD966"/>
              </w:rPr>
              <w:t>Check Number</w:t>
            </w:r>
          </w:p>
        </w:tc>
      </w:tr>
      <w:tr w:rsidR="00203716" w:rsidRPr="008A36E4" w14:paraId="4468F7B2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602496" w14:textId="77777777" w:rsidR="008A36E4" w:rsidRPr="008A36E4" w:rsidRDefault="008A36E4" w:rsidP="008A36E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8A36E4">
              <w:rPr>
                <w:rFonts w:ascii="Arial Narrow" w:eastAsia="Times New Roman" w:hAnsi="Arial Narrow" w:cs="Calibri"/>
                <w:color w:val="000000"/>
              </w:rPr>
              <w:t>Mortgag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686854" w14:textId="77777777" w:rsidR="008A36E4" w:rsidRPr="008A36E4" w:rsidRDefault="008A36E4" w:rsidP="008A36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A36E4">
              <w:rPr>
                <w:rFonts w:ascii="Arial" w:eastAsia="Times New Roman" w:hAnsi="Arial" w:cs="Arial"/>
                <w:color w:val="000000"/>
              </w:rPr>
              <w:t>1,497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77568D" w14:textId="77777777" w:rsidR="008A36E4" w:rsidRPr="008A36E4" w:rsidRDefault="008A36E4" w:rsidP="008A36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A36E4">
              <w:rPr>
                <w:rFonts w:ascii="Arial" w:eastAsia="Times New Roman" w:hAnsi="Arial" w:cs="Arial"/>
                <w:color w:val="000000"/>
              </w:rPr>
              <w:t>1,497.0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40389D" w14:textId="77777777" w:rsidR="008A36E4" w:rsidRPr="008A36E4" w:rsidRDefault="008A36E4" w:rsidP="008A36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A36E4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8A36E4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C8AD42" w14:textId="77777777" w:rsidR="008A36E4" w:rsidRPr="008A36E4" w:rsidRDefault="008A36E4" w:rsidP="008A36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A36E4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8A36E4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ABAF18" w14:textId="02AFF1EE" w:rsidR="008A36E4" w:rsidRPr="008A36E4" w:rsidRDefault="008A36E4" w:rsidP="008A36E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03716" w:rsidRPr="008A36E4" w14:paraId="4F70CC5D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  <w:hideMark/>
          </w:tcPr>
          <w:p w14:paraId="09F3488D" w14:textId="77777777" w:rsidR="008A36E4" w:rsidRPr="008A36E4" w:rsidRDefault="008A36E4" w:rsidP="008A36E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8A36E4">
              <w:rPr>
                <w:rFonts w:ascii="Arial Narrow" w:eastAsia="Times New Roman" w:hAnsi="Arial Narrow" w:cs="Calibri"/>
                <w:color w:val="000000"/>
              </w:rPr>
              <w:t>Car Loa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  <w:hideMark/>
          </w:tcPr>
          <w:p w14:paraId="5532F761" w14:textId="77777777" w:rsidR="008A36E4" w:rsidRPr="008A36E4" w:rsidRDefault="008A36E4" w:rsidP="008A36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A36E4">
              <w:rPr>
                <w:rFonts w:ascii="Arial" w:eastAsia="Times New Roman" w:hAnsi="Arial" w:cs="Arial"/>
                <w:color w:val="000000"/>
              </w:rPr>
              <w:t>265.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  <w:hideMark/>
          </w:tcPr>
          <w:p w14:paraId="1F4919E2" w14:textId="77777777" w:rsidR="008A36E4" w:rsidRPr="008A36E4" w:rsidRDefault="008A36E4" w:rsidP="008A36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A36E4">
              <w:rPr>
                <w:rFonts w:ascii="Arial" w:eastAsia="Times New Roman" w:hAnsi="Arial" w:cs="Arial"/>
                <w:color w:val="000000"/>
              </w:rPr>
              <w:t>265.5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  <w:hideMark/>
          </w:tcPr>
          <w:p w14:paraId="5272BE2E" w14:textId="77777777" w:rsidR="008A36E4" w:rsidRPr="008A36E4" w:rsidRDefault="008A36E4" w:rsidP="008A36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A36E4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8A36E4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  <w:hideMark/>
          </w:tcPr>
          <w:p w14:paraId="16F6C4B4" w14:textId="77777777" w:rsidR="008A36E4" w:rsidRPr="008A36E4" w:rsidRDefault="008A36E4" w:rsidP="008A36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A36E4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8A36E4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13E4E6A4" w14:textId="32E0DA74" w:rsidR="008A36E4" w:rsidRPr="008A36E4" w:rsidRDefault="008A36E4" w:rsidP="008A36E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03716" w:rsidRPr="008A36E4" w14:paraId="71D69E79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5CDAC3" w14:textId="77777777" w:rsidR="008A36E4" w:rsidRPr="008A36E4" w:rsidRDefault="008A36E4" w:rsidP="008A36E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8A36E4">
              <w:rPr>
                <w:rFonts w:ascii="Arial Narrow" w:eastAsia="Times New Roman" w:hAnsi="Arial Narrow" w:cs="Calibri"/>
                <w:color w:val="000000"/>
              </w:rPr>
              <w:t>Life Insuranc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412F8D" w14:textId="77777777" w:rsidR="008A36E4" w:rsidRPr="008A36E4" w:rsidRDefault="008A36E4" w:rsidP="008A36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A36E4">
              <w:rPr>
                <w:rFonts w:ascii="Arial" w:eastAsia="Times New Roman" w:hAnsi="Arial" w:cs="Arial"/>
                <w:color w:val="000000"/>
              </w:rPr>
              <w:t>42.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C9FD5A" w14:textId="77777777" w:rsidR="008A36E4" w:rsidRPr="008A36E4" w:rsidRDefault="008A36E4" w:rsidP="008A36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A36E4">
              <w:rPr>
                <w:rFonts w:ascii="Arial" w:eastAsia="Times New Roman" w:hAnsi="Arial" w:cs="Arial"/>
                <w:color w:val="000000"/>
              </w:rPr>
              <w:t>42.1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094A53" w14:textId="07E85098" w:rsidR="008A36E4" w:rsidRPr="008A36E4" w:rsidRDefault="008A36E4" w:rsidP="008A36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7529D1" w14:textId="21E5D420" w:rsidR="008A36E4" w:rsidRPr="008A36E4" w:rsidRDefault="008A36E4" w:rsidP="008A36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D224B2" w14:textId="7729674F" w:rsidR="008A36E4" w:rsidRPr="008A36E4" w:rsidRDefault="008A36E4" w:rsidP="008A36E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03716" w:rsidRPr="008A36E4" w14:paraId="265DB8D2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  <w:hideMark/>
          </w:tcPr>
          <w:p w14:paraId="518A71AE" w14:textId="77777777" w:rsidR="008A36E4" w:rsidRPr="008A36E4" w:rsidRDefault="008A36E4" w:rsidP="008A36E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A36E4">
              <w:rPr>
                <w:rFonts w:ascii="Arial" w:eastAsia="Times New Roman" w:hAnsi="Arial" w:cs="Arial"/>
                <w:color w:val="000000"/>
              </w:rPr>
              <w:t>Gas / Oil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  <w:hideMark/>
          </w:tcPr>
          <w:p w14:paraId="47380570" w14:textId="77777777" w:rsidR="008A36E4" w:rsidRPr="008A36E4" w:rsidRDefault="008A36E4" w:rsidP="008A36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A36E4">
              <w:rPr>
                <w:rFonts w:ascii="Arial" w:eastAsia="Times New Roman" w:hAnsi="Arial" w:cs="Arial"/>
                <w:color w:val="000000"/>
              </w:rPr>
              <w:t>250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  <w:hideMark/>
          </w:tcPr>
          <w:p w14:paraId="4B3582BD" w14:textId="77777777" w:rsidR="008A36E4" w:rsidRPr="008A36E4" w:rsidRDefault="008A36E4" w:rsidP="008A36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A36E4">
              <w:rPr>
                <w:rFonts w:ascii="Arial" w:eastAsia="Times New Roman" w:hAnsi="Arial" w:cs="Arial"/>
                <w:color w:val="000000"/>
              </w:rPr>
              <w:t>180.0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5EE55976" w14:textId="76687F3A" w:rsidR="008A36E4" w:rsidRPr="008A36E4" w:rsidRDefault="008A36E4" w:rsidP="008A36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1FA5E4AD" w14:textId="09079370" w:rsidR="008A36E4" w:rsidRPr="008A36E4" w:rsidRDefault="008A36E4" w:rsidP="008A36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3A428E66" w14:textId="0A6D4A5F" w:rsidR="008A36E4" w:rsidRPr="008A36E4" w:rsidRDefault="008A36E4" w:rsidP="008A36E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36E4" w:rsidRPr="008A36E4" w14:paraId="740254C4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5C7598" w14:textId="06DDA3C8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182FC5" w14:textId="3648186B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ED7373" w14:textId="487B1E59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730FA4" w14:textId="7C89AB3C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2BF2FF" w14:textId="78840A3C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161A79" w14:textId="06EE2166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36E4" w:rsidRPr="008A36E4" w14:paraId="419186D3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187AE7FB" w14:textId="6F66E100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3E223691" w14:textId="68BB2AD3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41941CDC" w14:textId="484A62C0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6A2408FF" w14:textId="347359D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037A201E" w14:textId="701D708A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7F2ECD93" w14:textId="7FE0DA23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36E4" w:rsidRPr="008A36E4" w14:paraId="63447454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9AD436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CBCB1F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3C443E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12F283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EE6C52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BE72BC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36E4" w:rsidRPr="008A36E4" w14:paraId="3516010C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542FB925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45DE993B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07A94FA4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05610CF1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773A1C2A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0B577451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36E4" w:rsidRPr="008A36E4" w14:paraId="7AB06F0C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32F6FD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3A0247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764ABD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1E128B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bookmarkStart w:id="0" w:name="_GoBack"/>
            <w:bookmarkEnd w:id="0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BA4F31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7CC579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36E4" w:rsidRPr="008A36E4" w14:paraId="58F5C693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5DA1131F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07677E88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286DDAF5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1975C1A6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5592AC35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76E56237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36E4" w:rsidRPr="008A36E4" w14:paraId="3AEDAD55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CFD323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E3C879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8E8CDD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BF025C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CA3181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D9F089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36E4" w:rsidRPr="008A36E4" w14:paraId="460430C0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4B1F6F7E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100517E8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2E72DEAC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07D53997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1A0F05D0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4D5EB9A1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36E4" w:rsidRPr="008A36E4" w14:paraId="130FB0B6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CF18BB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F495C1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21BC18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39BA49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AC6CFF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DE2A76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36E4" w:rsidRPr="008A36E4" w14:paraId="630A44EF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5BFAE04D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427BCDED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2297E2C7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37E3B26D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3540DA09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13F96E54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36E4" w:rsidRPr="008A36E4" w14:paraId="2A91642B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037C6A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C89E16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6598F2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A9456C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D8FAFB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21323F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36E4" w:rsidRPr="008A36E4" w14:paraId="155BDEA9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26BC91D3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2B331B14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62A2966B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12718401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27E1DAE1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1E96AC47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36E4" w:rsidRPr="008A36E4" w14:paraId="2A184846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79BC16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313E6E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34E2C5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EC7894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DABDE1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B31ACF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36E4" w:rsidRPr="008A36E4" w14:paraId="22E5C368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00996D71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19082A85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6953F912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55871B31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3B2AFB52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7AF84E6E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36E4" w:rsidRPr="008A36E4" w14:paraId="24BECF50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86208E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9BD522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4C4243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96ADB3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92900E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AD55BB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36E4" w:rsidRPr="008A36E4" w14:paraId="35F422BB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4723E483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47025520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3F8876CE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71428FEE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21988829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73AC598B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36E4" w:rsidRPr="008A36E4" w14:paraId="02492172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E535E0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50B955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E2952C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8181AA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584372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201EC5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36E4" w:rsidRPr="008A36E4" w14:paraId="31D76B90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4A94B688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462B5F03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08E8BF99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640B0B53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16BE5894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1F58EF0C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36E4" w:rsidRPr="008A36E4" w14:paraId="565EEB95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4642BD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7B14D2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DA6CB2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88A92D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CF0C40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15B21E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36E4" w:rsidRPr="008A36E4" w14:paraId="4E7450DF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1280A64C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6C786C0D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62D622A3" w14:textId="77777777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4BFBA10E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0F5E67C3" w14:textId="77777777" w:rsidR="008A36E4" w:rsidRPr="008A36E4" w:rsidRDefault="008A36E4" w:rsidP="007869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9E7"/>
            <w:noWrap/>
            <w:vAlign w:val="center"/>
          </w:tcPr>
          <w:p w14:paraId="33BF56DE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A36E4" w:rsidRPr="008A36E4" w14:paraId="1F3383AE" w14:textId="77777777" w:rsidTr="00203716">
        <w:trPr>
          <w:trHeight w:val="420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1F4E78"/>
            <w:noWrap/>
            <w:vAlign w:val="center"/>
          </w:tcPr>
          <w:p w14:paraId="47BD1348" w14:textId="155C24DC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b/>
                <w:color w:val="FFD966" w:themeColor="accent4" w:themeTint="99"/>
              </w:rPr>
            </w:pPr>
            <w:r w:rsidRPr="008A36E4">
              <w:rPr>
                <w:rFonts w:ascii="Arial" w:eastAsia="Times New Roman" w:hAnsi="Arial" w:cs="Arial"/>
                <w:b/>
                <w:color w:val="FFD966" w:themeColor="accent4" w:themeTint="99"/>
              </w:rPr>
              <w:t>Total Amount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4E78"/>
            <w:noWrap/>
            <w:vAlign w:val="center"/>
          </w:tcPr>
          <w:p w14:paraId="3B9998EF" w14:textId="7E92E228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FFD966" w:themeColor="accent4" w:themeTint="99"/>
              </w:rPr>
            </w:pPr>
            <w:r w:rsidRPr="008A36E4">
              <w:rPr>
                <w:rFonts w:ascii="Arial" w:eastAsia="Times New Roman" w:hAnsi="Arial" w:cs="Arial"/>
                <w:b/>
                <w:color w:val="FFD966" w:themeColor="accent4" w:themeTint="99"/>
              </w:rPr>
              <w:t>2,054.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4E78"/>
            <w:noWrap/>
            <w:vAlign w:val="center"/>
          </w:tcPr>
          <w:p w14:paraId="0E8CD242" w14:textId="153AF09D" w:rsidR="008A36E4" w:rsidRPr="008A36E4" w:rsidRDefault="008A36E4" w:rsidP="0078691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FFD966" w:themeColor="accent4" w:themeTint="99"/>
              </w:rPr>
            </w:pPr>
            <w:r w:rsidRPr="008A36E4">
              <w:rPr>
                <w:rFonts w:ascii="Arial" w:eastAsia="Times New Roman" w:hAnsi="Arial" w:cs="Arial"/>
                <w:b/>
                <w:color w:val="FFD966" w:themeColor="accent4" w:themeTint="99"/>
              </w:rPr>
              <w:t>1,984.60</w:t>
            </w:r>
          </w:p>
        </w:tc>
        <w:tc>
          <w:tcPr>
            <w:tcW w:w="495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4E78"/>
            <w:noWrap/>
            <w:vAlign w:val="center"/>
          </w:tcPr>
          <w:p w14:paraId="27D7DC84" w14:textId="77777777" w:rsidR="008A36E4" w:rsidRPr="008A36E4" w:rsidRDefault="008A36E4" w:rsidP="00786914">
            <w:pPr>
              <w:spacing w:after="0" w:line="240" w:lineRule="auto"/>
              <w:rPr>
                <w:rFonts w:ascii="Arial" w:eastAsia="Times New Roman" w:hAnsi="Arial" w:cs="Arial"/>
                <w:b/>
                <w:color w:val="FFD966" w:themeColor="accent4" w:themeTint="99"/>
              </w:rPr>
            </w:pPr>
          </w:p>
        </w:tc>
      </w:tr>
    </w:tbl>
    <w:p w14:paraId="2D52E477" w14:textId="6BD68501" w:rsidR="008A36E4" w:rsidRPr="008A36E4" w:rsidRDefault="008A36E4" w:rsidP="008A36E4">
      <w:pPr>
        <w:spacing w:after="0"/>
        <w:rPr>
          <w:sz w:val="2"/>
          <w:szCs w:val="2"/>
        </w:rPr>
      </w:pPr>
    </w:p>
    <w:sectPr w:rsidR="008A36E4" w:rsidRPr="008A36E4" w:rsidSect="00E37EF8">
      <w:headerReference w:type="default" r:id="rId6"/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76FFA7" w14:textId="77777777" w:rsidR="00011595" w:rsidRDefault="00011595" w:rsidP="00025008">
      <w:pPr>
        <w:spacing w:after="0" w:line="240" w:lineRule="auto"/>
      </w:pPr>
      <w:r>
        <w:separator/>
      </w:r>
    </w:p>
  </w:endnote>
  <w:endnote w:type="continuationSeparator" w:id="0">
    <w:p w14:paraId="181832C2" w14:textId="77777777" w:rsidR="00011595" w:rsidRDefault="00011595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1A387C" w14:textId="77777777" w:rsidR="00011595" w:rsidRDefault="00011595" w:rsidP="00025008">
      <w:pPr>
        <w:spacing w:after="0" w:line="240" w:lineRule="auto"/>
      </w:pPr>
      <w:r>
        <w:separator/>
      </w:r>
    </w:p>
  </w:footnote>
  <w:footnote w:type="continuationSeparator" w:id="0">
    <w:p w14:paraId="4D133B3B" w14:textId="77777777" w:rsidR="00011595" w:rsidRDefault="00011595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25008" w:rsidRDefault="00025008" w:rsidP="00025008">
    <w:pPr>
      <w:pStyle w:val="Header"/>
      <w:tabs>
        <w:tab w:val="clear" w:pos="9360"/>
      </w:tabs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179BE929">
          <wp:simplePos x="0" y="0"/>
          <wp:positionH relativeFrom="column">
            <wp:posOffset>5629275</wp:posOffset>
          </wp:positionH>
          <wp:positionV relativeFrom="paragraph">
            <wp:posOffset>-38100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qQUAeNDAPywAAAA="/>
  </w:docVars>
  <w:rsids>
    <w:rsidRoot w:val="00025008"/>
    <w:rsid w:val="00011595"/>
    <w:rsid w:val="00025008"/>
    <w:rsid w:val="00203716"/>
    <w:rsid w:val="003124F2"/>
    <w:rsid w:val="00614671"/>
    <w:rsid w:val="006B33D7"/>
    <w:rsid w:val="008A36E4"/>
    <w:rsid w:val="00E37EF8"/>
    <w:rsid w:val="00EF1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8A36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3</cp:revision>
  <dcterms:created xsi:type="dcterms:W3CDTF">2020-02-03T13:49:00Z</dcterms:created>
  <dcterms:modified xsi:type="dcterms:W3CDTF">2020-02-08T07:53:00Z</dcterms:modified>
</cp:coreProperties>
</file>